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0718" w:rsidRDefault="004D5217" w:rsidP="00D20F9C">
      <w:pPr>
        <w:jc w:val="center"/>
      </w:pPr>
      <w:r>
        <w:t>Video Compression</w:t>
      </w:r>
      <w:r w:rsidR="00D20F9C">
        <w:t xml:space="preserve"> – HW</w:t>
      </w:r>
      <w:r w:rsidR="00DD67D7">
        <w:t>3</w:t>
      </w:r>
      <w:r w:rsidR="00317A64">
        <w:t xml:space="preserve"> (05</w:t>
      </w:r>
      <w:r w:rsidR="00FB03AD">
        <w:t>/</w:t>
      </w:r>
      <w:r w:rsidR="00C948FD">
        <w:t>16</w:t>
      </w:r>
      <w:r>
        <w:t>/2020</w:t>
      </w:r>
      <w:r w:rsidR="00DA0FB5">
        <w:t>)</w:t>
      </w:r>
    </w:p>
    <w:p w:rsidR="00D20F9C" w:rsidRDefault="00D20F9C" w:rsidP="00D20F9C">
      <w:r>
        <w:t>Instructions – Follow these carefully:</w:t>
      </w:r>
    </w:p>
    <w:p w:rsidR="00D20F9C" w:rsidRDefault="00D20F9C" w:rsidP="00D20F9C">
      <w:pPr>
        <w:pStyle w:val="ListParagraph"/>
        <w:numPr>
          <w:ilvl w:val="0"/>
          <w:numId w:val="1"/>
        </w:numPr>
      </w:pPr>
      <w:r w:rsidRPr="00D20F9C">
        <w:t xml:space="preserve">Please </w:t>
      </w:r>
      <w:r w:rsidR="00F006A6">
        <w:t>upload</w:t>
      </w:r>
      <w:r w:rsidRPr="00D20F9C">
        <w:t xml:space="preserve"> your work </w:t>
      </w:r>
      <w:r w:rsidR="00F006A6">
        <w:t>to Moodle</w:t>
      </w:r>
      <w:r>
        <w:t xml:space="preserve">. In the zip file, it must have </w:t>
      </w:r>
      <w:r w:rsidR="007D24A0">
        <w:t xml:space="preserve">the source code and </w:t>
      </w:r>
      <w:r>
        <w:t xml:space="preserve">a PDF report where you </w:t>
      </w:r>
      <w:r w:rsidR="007D24A0">
        <w:t xml:space="preserve">explain and </w:t>
      </w:r>
      <w:r>
        <w:t xml:space="preserve">display the outputs for each problem.  </w:t>
      </w:r>
    </w:p>
    <w:p w:rsidR="007D24A0" w:rsidRDefault="007D24A0" w:rsidP="00D20F9C">
      <w:pPr>
        <w:pStyle w:val="ListParagraph"/>
        <w:numPr>
          <w:ilvl w:val="0"/>
          <w:numId w:val="1"/>
        </w:numPr>
      </w:pPr>
      <w:r>
        <w:t xml:space="preserve">You can use either </w:t>
      </w:r>
      <w:r w:rsidR="004D5217">
        <w:t xml:space="preserve">C, Python, </w:t>
      </w:r>
      <w:r>
        <w:t xml:space="preserve">or Matlab to do the </w:t>
      </w:r>
      <w:r w:rsidR="004D5217">
        <w:t xml:space="preserve">homework </w:t>
      </w:r>
      <w:r>
        <w:t>work.</w:t>
      </w:r>
    </w:p>
    <w:p w:rsidR="007D24A0" w:rsidRDefault="007D24A0" w:rsidP="007D24A0">
      <w:pPr>
        <w:pStyle w:val="ListParagraph"/>
        <w:numPr>
          <w:ilvl w:val="0"/>
          <w:numId w:val="1"/>
        </w:numPr>
      </w:pPr>
      <w:r w:rsidRPr="007D24A0">
        <w:t>Please feel free to read related material</w:t>
      </w:r>
      <w:r>
        <w:t>s</w:t>
      </w:r>
      <w:r w:rsidRPr="007D24A0">
        <w:t xml:space="preserve"> available </w:t>
      </w:r>
      <w:r>
        <w:t xml:space="preserve">in </w:t>
      </w:r>
      <w:r w:rsidRPr="007D24A0">
        <w:t>the official Matlab</w:t>
      </w:r>
      <w:r>
        <w:t>/Python</w:t>
      </w:r>
      <w:r w:rsidRPr="007D24A0">
        <w:t xml:space="preserve"> documentation.</w:t>
      </w:r>
    </w:p>
    <w:p w:rsidR="007D24A0" w:rsidRDefault="00C948FD" w:rsidP="007D24A0">
      <w:pPr>
        <w:pStyle w:val="ListParagraph"/>
        <w:numPr>
          <w:ilvl w:val="0"/>
          <w:numId w:val="1"/>
        </w:numPr>
      </w:pPr>
      <w:r>
        <w:t>The due date is 5</w:t>
      </w:r>
      <w:r w:rsidR="00317A64">
        <w:t>/3</w:t>
      </w:r>
      <w:r>
        <w:t>1</w:t>
      </w:r>
      <w:r w:rsidR="00717B33">
        <w:t xml:space="preserve"> before 1</w:t>
      </w:r>
      <w:bookmarkStart w:id="0" w:name="_GoBack"/>
      <w:bookmarkEnd w:id="0"/>
      <w:r w:rsidR="00717B33">
        <w:t>1</w:t>
      </w:r>
      <w:r w:rsidR="007D24A0">
        <w:t>:</w:t>
      </w:r>
      <w:r w:rsidR="00717B33">
        <w:t>59</w:t>
      </w:r>
      <w:r w:rsidR="006E5A97">
        <w:t xml:space="preserve"> </w:t>
      </w:r>
      <w:r w:rsidR="007D24A0">
        <w:t>pm.</w:t>
      </w:r>
    </w:p>
    <w:p w:rsidR="00924FA3" w:rsidRDefault="00924FA3" w:rsidP="007D24A0">
      <w:r>
        <w:t xml:space="preserve">In this assignment, we will use the block-based encoding approach, where the size of </w:t>
      </w:r>
      <w:r w:rsidR="002B401F">
        <w:t>a block</w:t>
      </w:r>
      <w:r w:rsidR="002A01EF">
        <w:t xml:space="preserve"> </w:t>
      </w:r>
      <w:r>
        <w:t xml:space="preserve">is </w:t>
      </w:r>
      <w:r w:rsidR="002B401F">
        <w:t>8</w:t>
      </w:r>
      <w:r>
        <w:t>x</w:t>
      </w:r>
      <w:r w:rsidR="002B401F">
        <w:t>8. Only the Luma component is</w:t>
      </w:r>
      <w:r>
        <w:t xml:space="preserve"> considered for the following questions.</w:t>
      </w:r>
    </w:p>
    <w:p w:rsidR="00924FA3" w:rsidRDefault="0033562F" w:rsidP="00924FA3">
      <w:pPr>
        <w:pStyle w:val="ListParagraph"/>
        <w:numPr>
          <w:ilvl w:val="0"/>
          <w:numId w:val="3"/>
        </w:numPr>
      </w:pPr>
      <w:r>
        <w:t>(5</w:t>
      </w:r>
      <w:r w:rsidR="00317A64">
        <w:t>0%</w:t>
      </w:r>
      <w:r w:rsidR="00924FA3" w:rsidRPr="003440D6">
        <w:t xml:space="preserve">) </w:t>
      </w:r>
      <w:r w:rsidR="00317A64">
        <w:t>Fourier Transform</w:t>
      </w:r>
    </w:p>
    <w:p w:rsidR="00317A64" w:rsidRDefault="00317A64" w:rsidP="00D134F4">
      <w:pPr>
        <w:pStyle w:val="ListParagraph"/>
        <w:ind w:left="1080"/>
      </w:pPr>
      <w:r>
        <w:t xml:space="preserve">Please apply Fourier Transform </w:t>
      </w:r>
      <w:r w:rsidR="00924FA3">
        <w:t>to the luma component of “foreman_qcif_</w:t>
      </w:r>
      <w:r w:rsidR="009A4A88">
        <w:t>0</w:t>
      </w:r>
      <w:r w:rsidR="00924FA3" w:rsidRPr="003440D6">
        <w:t>_rgb</w:t>
      </w:r>
      <w:r w:rsidR="00924FA3">
        <w:t>.bmp”</w:t>
      </w:r>
      <w:r>
        <w:t xml:space="preserve"> and demonstrate its magnitudes in a 2-D image</w:t>
      </w:r>
      <w:r w:rsidR="00924FA3">
        <w:t xml:space="preserve"> </w:t>
      </w:r>
      <w:r>
        <w:t xml:space="preserve">as we shown in Page 19 of “VideoCompression_C12.pptx.” Note that you need to shift the origin to the center of the image for the magnitude plot. </w:t>
      </w:r>
    </w:p>
    <w:p w:rsidR="00317A64" w:rsidRDefault="00317A64" w:rsidP="00D134F4">
      <w:pPr>
        <w:pStyle w:val="ListParagraph"/>
        <w:ind w:left="1080"/>
      </w:pPr>
    </w:p>
    <w:p w:rsidR="00317A64" w:rsidRDefault="0033562F" w:rsidP="00317A64">
      <w:pPr>
        <w:pStyle w:val="ListParagraph"/>
        <w:numPr>
          <w:ilvl w:val="0"/>
          <w:numId w:val="3"/>
        </w:numPr>
      </w:pPr>
      <w:r>
        <w:t>(5</w:t>
      </w:r>
      <w:r w:rsidR="00317A64">
        <w:t>0%) D</w:t>
      </w:r>
      <w:r w:rsidR="00317A64">
        <w:rPr>
          <w:rFonts w:hint="eastAsia"/>
        </w:rPr>
        <w:t>CT</w:t>
      </w:r>
    </w:p>
    <w:p w:rsidR="00D134F4" w:rsidRDefault="00317A64" w:rsidP="00D134F4">
      <w:pPr>
        <w:pStyle w:val="ListParagraph"/>
        <w:ind w:left="1080"/>
      </w:pPr>
      <w:r>
        <w:t xml:space="preserve">Please apply </w:t>
      </w:r>
      <w:r>
        <w:rPr>
          <w:rFonts w:hint="eastAsia"/>
        </w:rPr>
        <w:t xml:space="preserve">DCT </w:t>
      </w:r>
      <w:r>
        <w:t>to all the 8x8 luma block</w:t>
      </w:r>
      <w:r w:rsidR="009A4A88">
        <w:t>s of “foreman_qcif_0</w:t>
      </w:r>
      <w:r w:rsidRPr="003440D6">
        <w:t>_rgb</w:t>
      </w:r>
      <w:r>
        <w:t xml:space="preserve">.bmp” and </w:t>
      </w:r>
      <w:r w:rsidR="0050194F">
        <w:t>use</w:t>
      </w:r>
      <w:r w:rsidR="00F62E6A">
        <w:rPr>
          <w:rFonts w:hint="eastAsia"/>
        </w:rPr>
        <w:t xml:space="preserve"> </w:t>
      </w:r>
      <w:r w:rsidR="0050194F">
        <w:t xml:space="preserve">the quantization matrix below for quantization. </w:t>
      </w:r>
      <w:r w:rsidR="00202F0F">
        <w:t xml:space="preserve"> </w:t>
      </w:r>
      <w:r w:rsidR="0050194F">
        <w:t>After DCT and quantization, please apply inverse quantization and IDCT to decode all the blocks and show the decoded frame.</w:t>
      </w:r>
    </w:p>
    <w:p w:rsidR="0050194F" w:rsidRDefault="0050194F" w:rsidP="00D134F4">
      <w:pPr>
        <w:pStyle w:val="ListParagraph"/>
        <w:ind w:left="1080"/>
      </w:pPr>
    </w:p>
    <w:p w:rsidR="0050194F" w:rsidRDefault="0050194F" w:rsidP="00D134F4">
      <w:pPr>
        <w:pStyle w:val="ListParagraph"/>
        <w:ind w:left="1080"/>
      </w:pPr>
      <w:r w:rsidRPr="0050194F">
        <w:drawing>
          <wp:inline distT="0" distB="0" distL="0" distR="0" wp14:anchorId="2A119E7E" wp14:editId="00FA22E4">
            <wp:extent cx="2889212" cy="1755128"/>
            <wp:effectExtent l="0" t="0" r="6985" b="0"/>
            <wp:docPr id="9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圖片 8"/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t="9182" r="77395" b="66393"/>
                    <a:stretch/>
                  </pic:blipFill>
                  <pic:spPr>
                    <a:xfrm>
                      <a:off x="0" y="0"/>
                      <a:ext cx="2903216" cy="176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7A64" w:rsidRDefault="00317A64" w:rsidP="00D134F4">
      <w:pPr>
        <w:pStyle w:val="ListParagraph"/>
        <w:ind w:left="1080"/>
      </w:pPr>
    </w:p>
    <w:p w:rsidR="009F3615" w:rsidRDefault="00E91FB1" w:rsidP="009F3615">
      <w:pPr>
        <w:pStyle w:val="ListParagraph"/>
        <w:ind w:left="1080"/>
      </w:pPr>
      <w:r>
        <w:t xml:space="preserve"> </w:t>
      </w:r>
    </w:p>
    <w:sectPr w:rsidR="009F361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3D4D" w:rsidRDefault="004E3D4D" w:rsidP="00D20F9C">
      <w:pPr>
        <w:spacing w:after="0" w:line="240" w:lineRule="auto"/>
      </w:pPr>
      <w:r>
        <w:separator/>
      </w:r>
    </w:p>
  </w:endnote>
  <w:endnote w:type="continuationSeparator" w:id="0">
    <w:p w:rsidR="004E3D4D" w:rsidRDefault="004E3D4D" w:rsidP="00D20F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3D4D" w:rsidRDefault="004E3D4D" w:rsidP="00D20F9C">
      <w:pPr>
        <w:spacing w:after="0" w:line="240" w:lineRule="auto"/>
      </w:pPr>
      <w:r>
        <w:separator/>
      </w:r>
    </w:p>
  </w:footnote>
  <w:footnote w:type="continuationSeparator" w:id="0">
    <w:p w:rsidR="004E3D4D" w:rsidRDefault="004E3D4D" w:rsidP="00D20F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86CA0"/>
    <w:multiLevelType w:val="hybridMultilevel"/>
    <w:tmpl w:val="8F46F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83D31"/>
    <w:multiLevelType w:val="hybridMultilevel"/>
    <w:tmpl w:val="4E404932"/>
    <w:lvl w:ilvl="0" w:tplc="8FD446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1FD02FF"/>
    <w:multiLevelType w:val="hybridMultilevel"/>
    <w:tmpl w:val="4EEC0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DExMjA0NDU2t7RQ0lEKTi0uzszPAymwqAUAUT4nUCwAAAA="/>
  </w:docVars>
  <w:rsids>
    <w:rsidRoot w:val="0083593E"/>
    <w:rsid w:val="000733B7"/>
    <w:rsid w:val="000D15CE"/>
    <w:rsid w:val="000D481D"/>
    <w:rsid w:val="00202F0F"/>
    <w:rsid w:val="00252E1D"/>
    <w:rsid w:val="00283F11"/>
    <w:rsid w:val="002966A5"/>
    <w:rsid w:val="002A01EF"/>
    <w:rsid w:val="002B401F"/>
    <w:rsid w:val="002D5F1E"/>
    <w:rsid w:val="00317A64"/>
    <w:rsid w:val="0033562F"/>
    <w:rsid w:val="003440D6"/>
    <w:rsid w:val="00355528"/>
    <w:rsid w:val="003962B0"/>
    <w:rsid w:val="0042180F"/>
    <w:rsid w:val="004409FD"/>
    <w:rsid w:val="004D5217"/>
    <w:rsid w:val="004E3D4D"/>
    <w:rsid w:val="0050194F"/>
    <w:rsid w:val="00521A08"/>
    <w:rsid w:val="0053094E"/>
    <w:rsid w:val="0056168F"/>
    <w:rsid w:val="005B0B71"/>
    <w:rsid w:val="005B73A3"/>
    <w:rsid w:val="005E5E10"/>
    <w:rsid w:val="00663510"/>
    <w:rsid w:val="006E4EF2"/>
    <w:rsid w:val="006E5A97"/>
    <w:rsid w:val="00717B33"/>
    <w:rsid w:val="007D24A0"/>
    <w:rsid w:val="007D45B0"/>
    <w:rsid w:val="00824A8F"/>
    <w:rsid w:val="0083593E"/>
    <w:rsid w:val="0084411A"/>
    <w:rsid w:val="008E0C71"/>
    <w:rsid w:val="00913CD2"/>
    <w:rsid w:val="00924FA3"/>
    <w:rsid w:val="00950B7C"/>
    <w:rsid w:val="009A4A88"/>
    <w:rsid w:val="009F3615"/>
    <w:rsid w:val="009F78FD"/>
    <w:rsid w:val="00A30207"/>
    <w:rsid w:val="00A4373E"/>
    <w:rsid w:val="00A94A81"/>
    <w:rsid w:val="00AD4DCE"/>
    <w:rsid w:val="00B4404F"/>
    <w:rsid w:val="00B96BC8"/>
    <w:rsid w:val="00BC248D"/>
    <w:rsid w:val="00BF1572"/>
    <w:rsid w:val="00C14EDA"/>
    <w:rsid w:val="00C948FD"/>
    <w:rsid w:val="00D134F4"/>
    <w:rsid w:val="00D20F9C"/>
    <w:rsid w:val="00DA0FB5"/>
    <w:rsid w:val="00DD67D7"/>
    <w:rsid w:val="00E61006"/>
    <w:rsid w:val="00E91FB1"/>
    <w:rsid w:val="00EA22D1"/>
    <w:rsid w:val="00EA3C2C"/>
    <w:rsid w:val="00F006A6"/>
    <w:rsid w:val="00F20718"/>
    <w:rsid w:val="00F36E89"/>
    <w:rsid w:val="00F607C5"/>
    <w:rsid w:val="00F62E6A"/>
    <w:rsid w:val="00FB03AD"/>
    <w:rsid w:val="00FD0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F25285"/>
  <w15:chartTrackingRefBased/>
  <w15:docId w15:val="{1210DFC1-EB56-460F-A160-CBCFA6B8C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0F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0F9C"/>
  </w:style>
  <w:style w:type="paragraph" w:styleId="Footer">
    <w:name w:val="footer"/>
    <w:basedOn w:val="Normal"/>
    <w:link w:val="FooterChar"/>
    <w:uiPriority w:val="99"/>
    <w:unhideWhenUsed/>
    <w:rsid w:val="00D20F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0F9C"/>
  </w:style>
  <w:style w:type="paragraph" w:styleId="ListParagraph">
    <w:name w:val="List Paragraph"/>
    <w:basedOn w:val="Normal"/>
    <w:uiPriority w:val="34"/>
    <w:qFormat/>
    <w:rsid w:val="00D20F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0F9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134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134F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60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0C785E-5091-4A6A-ADCF-4757F3D44B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7</TotalTime>
  <Pages>1</Pages>
  <Words>174</Words>
  <Characters>998</Characters>
  <Application>Microsoft Office Word</Application>
  <DocSecurity>0</DocSecurity>
  <Lines>8</Lines>
  <Paragraphs>2</Paragraphs>
  <ScaleCrop>false</ScaleCrop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tpeng0418</dc:creator>
  <cp:keywords/>
  <dc:description/>
  <cp:lastModifiedBy>ytpeng0418</cp:lastModifiedBy>
  <cp:revision>39</cp:revision>
  <dcterms:created xsi:type="dcterms:W3CDTF">2019-03-14T02:07:00Z</dcterms:created>
  <dcterms:modified xsi:type="dcterms:W3CDTF">2022-05-16T08:32:00Z</dcterms:modified>
</cp:coreProperties>
</file>